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08" w:type="pct"/>
        <w:tblInd w:w="-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7"/>
        <w:gridCol w:w="6032"/>
        <w:gridCol w:w="1419"/>
        <w:gridCol w:w="1413"/>
      </w:tblGrid>
      <w:tr w:rsidR="006A5152" w:rsidRPr="00287325" w:rsidTr="009F49E5"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A5152" w:rsidRPr="00C00442" w:rsidRDefault="006A5152" w:rsidP="007353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</w:pPr>
            <w:r w:rsidRPr="00C004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Course: </w:t>
            </w:r>
            <w:r w:rsidR="00060456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HRB793</w:t>
            </w:r>
            <w:r w:rsidRPr="00C004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    ID</w:t>
            </w:r>
            <w:r w:rsidR="007206C4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: </w:t>
            </w:r>
            <w:r w:rsidR="007206C4" w:rsidRPr="007206C4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K</w:t>
            </w:r>
            <w:r w:rsidR="00256083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M Smith PhD</w:t>
            </w:r>
            <w:r w:rsidRPr="00C004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   SME: </w:t>
            </w:r>
            <w:r w:rsidR="002031FE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AC</w:t>
            </w:r>
            <w:r w:rsid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;</w:t>
            </w:r>
            <w:r w:rsidR="0073535A" w:rsidRP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="002031FE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MM</w:t>
            </w:r>
            <w:r w:rsid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;</w:t>
            </w:r>
            <w:r w:rsidR="0073535A" w:rsidRP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="002031FE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MBM</w:t>
            </w:r>
            <w:r w:rsid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;</w:t>
            </w:r>
            <w:r w:rsidR="0073535A" w:rsidRP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Pr="00C00442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AD: </w:t>
            </w:r>
            <w:r w:rsidR="002977A0" w:rsidRPr="002977A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r.</w:t>
            </w:r>
            <w:r w:rsidR="002977A0"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</w:rPr>
              <w:t xml:space="preserve"> </w:t>
            </w:r>
            <w:r w:rsidR="0073535A" w:rsidRPr="0073535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M</w:t>
            </w:r>
            <w:r w:rsidR="002031FE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</w:t>
            </w:r>
          </w:p>
        </w:tc>
      </w:tr>
      <w:tr w:rsidR="006A5152" w:rsidRPr="00287325" w:rsidTr="00041BDF">
        <w:trPr>
          <w:trHeight w:val="599"/>
        </w:trPr>
        <w:tc>
          <w:tcPr>
            <w:tcW w:w="634" w:type="pct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:rsidR="006A5152" w:rsidRDefault="006A5152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</w:rPr>
              <w:t>ID Process Stage</w:t>
            </w:r>
          </w:p>
        </w:tc>
        <w:tc>
          <w:tcPr>
            <w:tcW w:w="2971" w:type="pct"/>
            <w:tcBorders>
              <w:top w:val="single" w:sz="4" w:space="0" w:color="auto"/>
            </w:tcBorders>
            <w:shd w:val="clear" w:color="auto" w:fill="BFBFBF" w:themeFill="background1" w:themeFillShade="BF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6A5152" w:rsidRPr="00287325" w:rsidRDefault="006A5152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</w:rPr>
              <w:t xml:space="preserve">Timeline and </w:t>
            </w:r>
            <w:r w:rsidRPr="00287325">
              <w:rPr>
                <w:rFonts w:ascii="Times New Roman" w:eastAsia="Times New Roman" w:hAnsi="Times New Roman" w:cs="Times New Roman"/>
                <w:b/>
                <w:color w:val="333333"/>
              </w:rPr>
              <w:t>Tasks</w:t>
            </w:r>
          </w:p>
        </w:tc>
        <w:tc>
          <w:tcPr>
            <w:tcW w:w="699" w:type="pct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:rsidR="006A5152" w:rsidRDefault="006A5152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</w:rPr>
              <w:t>Person</w:t>
            </w:r>
          </w:p>
          <w:p w:rsidR="006A5152" w:rsidRPr="00287325" w:rsidRDefault="006A5152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</w:rPr>
              <w:t>Responsible</w:t>
            </w:r>
          </w:p>
        </w:tc>
        <w:tc>
          <w:tcPr>
            <w:tcW w:w="696" w:type="pct"/>
            <w:tcBorders>
              <w:top w:val="single" w:sz="4" w:space="0" w:color="auto"/>
            </w:tcBorders>
            <w:shd w:val="clear" w:color="auto" w:fill="BFBFBF" w:themeFill="background1" w:themeFillShade="BF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6A5152" w:rsidRPr="00287325" w:rsidRDefault="006A5152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333333"/>
              </w:rPr>
            </w:pPr>
            <w:r w:rsidRPr="00287325">
              <w:rPr>
                <w:rFonts w:ascii="Times New Roman" w:eastAsia="Times New Roman" w:hAnsi="Times New Roman" w:cs="Times New Roman"/>
                <w:b/>
                <w:color w:val="333333"/>
              </w:rPr>
              <w:t>Due Date</w:t>
            </w:r>
          </w:p>
        </w:tc>
      </w:tr>
      <w:tr w:rsidR="006A5152" w:rsidRPr="00B00C6D" w:rsidTr="00FF3C22">
        <w:tc>
          <w:tcPr>
            <w:tcW w:w="634" w:type="pct"/>
            <w:shd w:val="clear" w:color="auto" w:fill="92D050"/>
          </w:tcPr>
          <w:p w:rsidR="006A5152" w:rsidRPr="007C034F" w:rsidRDefault="00E20B34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Analysis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A5152" w:rsidRPr="00B00C6D" w:rsidRDefault="005244D4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Kickoff</w:t>
            </w:r>
            <w:r w:rsidR="006A5152" w:rsidRPr="00B00C6D">
              <w:rPr>
                <w:rFonts w:ascii="Times New Roman" w:eastAsia="Times New Roman" w:hAnsi="Times New Roman" w:cs="Times New Roman"/>
                <w:color w:val="333333"/>
              </w:rPr>
              <w:t xml:space="preserve"> meeting with </w:t>
            </w:r>
            <w:r w:rsidR="006A5152">
              <w:rPr>
                <w:rFonts w:ascii="Times New Roman" w:eastAsia="Times New Roman" w:hAnsi="Times New Roman" w:cs="Times New Roman"/>
                <w:color w:val="333333"/>
              </w:rPr>
              <w:t>ID, SME, AD</w:t>
            </w:r>
            <w:bookmarkStart w:id="0" w:name="_GoBack"/>
            <w:bookmarkEnd w:id="0"/>
          </w:p>
          <w:p w:rsidR="006A5152" w:rsidRDefault="006A5152" w:rsidP="00B00C6D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 w:rsidRPr="00B00C6D">
              <w:rPr>
                <w:rFonts w:ascii="Times New Roman" w:eastAsia="Times New Roman" w:hAnsi="Times New Roman" w:cs="Times New Roman"/>
                <w:color w:val="333333"/>
              </w:rPr>
              <w:t>Content analysis: take inventory of existing content to determine reusability and new content development load.</w:t>
            </w:r>
          </w:p>
          <w:p w:rsidR="005244D4" w:rsidRPr="00B00C6D" w:rsidRDefault="005244D4" w:rsidP="00B00C6D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Solidify Student Learning Outcomes (SLO’s)</w:t>
            </w:r>
          </w:p>
          <w:p w:rsidR="006A5152" w:rsidRPr="00B00C6D" w:rsidRDefault="006A5152" w:rsidP="006A5152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 w:rsidRPr="00B00C6D">
              <w:rPr>
                <w:rFonts w:ascii="Times New Roman" w:eastAsia="Times New Roman" w:hAnsi="Times New Roman" w:cs="Times New Roman"/>
                <w:color w:val="333333"/>
              </w:rPr>
              <w:t>Curricular analysis: review current curricular approaches for applicability, transferability and to begin identification of alternative approaches for some activities</w:t>
            </w:r>
          </w:p>
          <w:p w:rsidR="006A5152" w:rsidRPr="00B00C6D" w:rsidRDefault="006A5152" w:rsidP="00B00C6D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 w:rsidRPr="00B00C6D">
              <w:rPr>
                <w:rFonts w:ascii="Times New Roman" w:eastAsia="Times New Roman" w:hAnsi="Times New Roman" w:cs="Times New Roman"/>
                <w:color w:val="333333"/>
              </w:rPr>
              <w:t>Identify primary and ancillary content and texts.</w:t>
            </w:r>
          </w:p>
        </w:tc>
        <w:tc>
          <w:tcPr>
            <w:tcW w:w="699" w:type="pct"/>
            <w:shd w:val="clear" w:color="auto" w:fill="92D050"/>
          </w:tcPr>
          <w:p w:rsidR="006A5152" w:rsidRPr="002E1A68" w:rsidRDefault="006A5152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ID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B00C6D" w:rsidRPr="00B00C6D" w:rsidRDefault="00FF3C22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6/7/2017</w:t>
            </w:r>
          </w:p>
        </w:tc>
      </w:tr>
      <w:tr w:rsidR="00E20B34" w:rsidRPr="00B00C6D" w:rsidTr="00FD2B4D">
        <w:tc>
          <w:tcPr>
            <w:tcW w:w="634" w:type="pct"/>
            <w:shd w:val="clear" w:color="auto" w:fill="92D050"/>
          </w:tcPr>
          <w:p w:rsidR="00E20B34" w:rsidRPr="007C034F" w:rsidRDefault="00E20B34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Analysis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E20B34" w:rsidRDefault="00E20B34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Meeting with</w:t>
            </w:r>
            <w:r w:rsidR="00CA2856">
              <w:rPr>
                <w:rFonts w:ascii="Times New Roman" w:eastAsia="Times New Roman" w:hAnsi="Times New Roman" w:cs="Times New Roman"/>
                <w:color w:val="333333"/>
              </w:rPr>
              <w:t xml:space="preserve"> SME’s for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 role assignment</w:t>
            </w:r>
          </w:p>
          <w:p w:rsidR="00724717" w:rsidRPr="00B00C6D" w:rsidRDefault="00724717" w:rsidP="00886140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Modular Level Objectives</w:t>
            </w:r>
            <w:r w:rsidR="007A042F">
              <w:rPr>
                <w:rFonts w:ascii="Times New Roman" w:eastAsia="Times New Roman" w:hAnsi="Times New Roman" w:cs="Times New Roman"/>
                <w:color w:val="333333"/>
              </w:rPr>
              <w:t xml:space="preserve"> Development for Modules </w:t>
            </w:r>
          </w:p>
        </w:tc>
        <w:tc>
          <w:tcPr>
            <w:tcW w:w="699" w:type="pct"/>
            <w:shd w:val="clear" w:color="auto" w:fill="92D050"/>
          </w:tcPr>
          <w:p w:rsidR="00E20B34" w:rsidRDefault="00E20B34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MT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E20B34" w:rsidRPr="00B00C6D" w:rsidRDefault="00E20B34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6/16/2017</w:t>
            </w:r>
          </w:p>
        </w:tc>
      </w:tr>
      <w:tr w:rsidR="006A5152" w:rsidRPr="00B00C6D" w:rsidTr="00FD2B4D">
        <w:tc>
          <w:tcPr>
            <w:tcW w:w="634" w:type="pct"/>
            <w:shd w:val="clear" w:color="auto" w:fill="92D050"/>
          </w:tcPr>
          <w:p w:rsidR="006A5152" w:rsidRPr="007C034F" w:rsidRDefault="006A5152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Development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A5152" w:rsidRPr="00B00C6D" w:rsidRDefault="006A5152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 w:rsidRPr="00B00C6D">
              <w:rPr>
                <w:rFonts w:ascii="Times New Roman" w:eastAsia="Times New Roman" w:hAnsi="Times New Roman" w:cs="Times New Roman"/>
                <w:color w:val="333333"/>
              </w:rPr>
              <w:t xml:space="preserve">Develop and Organize Course Content For 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>Module 1 Review</w:t>
            </w:r>
          </w:p>
          <w:p w:rsidR="006A5152" w:rsidRPr="00B00C6D" w:rsidRDefault="006A5152" w:rsidP="00B00C6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Review/Develop/Update</w:t>
            </w:r>
            <w:r w:rsidRPr="00B00C6D">
              <w:rPr>
                <w:rFonts w:ascii="Times New Roman" w:eastAsia="Times New Roman" w:hAnsi="Times New Roman" w:cs="Times New Roman"/>
                <w:color w:val="333333"/>
              </w:rPr>
              <w:t xml:space="preserve"> objectives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>, activities, and</w:t>
            </w:r>
            <w:r w:rsidRPr="00B00C6D">
              <w:rPr>
                <w:rFonts w:ascii="Times New Roman" w:eastAsia="Times New Roman" w:hAnsi="Times New Roman" w:cs="Times New Roman"/>
                <w:color w:val="333333"/>
              </w:rPr>
              <w:t xml:space="preserve"> outcomes</w:t>
            </w:r>
          </w:p>
          <w:p w:rsidR="006A5152" w:rsidRPr="00B00C6D" w:rsidRDefault="006A5152" w:rsidP="00B00C6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 w:rsidRPr="00B00C6D">
              <w:rPr>
                <w:rFonts w:ascii="Times New Roman" w:eastAsia="Times New Roman" w:hAnsi="Times New Roman" w:cs="Times New Roman"/>
                <w:color w:val="333333"/>
              </w:rPr>
              <w:t>Develop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>/update</w:t>
            </w:r>
            <w:r w:rsidRPr="00B00C6D">
              <w:rPr>
                <w:rFonts w:ascii="Times New Roman" w:eastAsia="Times New Roman" w:hAnsi="Times New Roman" w:cs="Times New Roman"/>
                <w:color w:val="333333"/>
              </w:rPr>
              <w:t xml:space="preserve"> assessments</w:t>
            </w:r>
          </w:p>
          <w:p w:rsidR="006A5152" w:rsidRPr="00B00C6D" w:rsidRDefault="006A5152" w:rsidP="00B00C6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 w:rsidRPr="00B00C6D">
              <w:rPr>
                <w:rFonts w:ascii="Times New Roman" w:eastAsia="Times New Roman" w:hAnsi="Times New Roman" w:cs="Times New Roman"/>
                <w:color w:val="333333"/>
              </w:rPr>
              <w:t>Develop grading scheme and supporting rubrics</w:t>
            </w:r>
          </w:p>
        </w:tc>
        <w:tc>
          <w:tcPr>
            <w:tcW w:w="699" w:type="pct"/>
            <w:shd w:val="clear" w:color="auto" w:fill="92D050"/>
          </w:tcPr>
          <w:p w:rsidR="006A5152" w:rsidRDefault="006A5152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ID/SME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B00C6D" w:rsidRPr="00B00C6D" w:rsidRDefault="00CA2856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6/28/2017</w:t>
            </w:r>
          </w:p>
        </w:tc>
      </w:tr>
      <w:tr w:rsidR="00FD2B4D" w:rsidRPr="00B00C6D" w:rsidTr="00467270">
        <w:tc>
          <w:tcPr>
            <w:tcW w:w="634" w:type="pct"/>
            <w:shd w:val="clear" w:color="auto" w:fill="92D050"/>
          </w:tcPr>
          <w:p w:rsidR="00FD2B4D" w:rsidRPr="007C034F" w:rsidRDefault="00FD2B4D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Development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FD2B4D" w:rsidRDefault="00FD2B4D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Collaboration Strategy Meeting</w:t>
            </w:r>
          </w:p>
          <w:p w:rsidR="008560A1" w:rsidRPr="00B00C6D" w:rsidRDefault="008560A1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Modular Overviews</w:t>
            </w:r>
            <w:r w:rsidR="005779C7">
              <w:rPr>
                <w:rFonts w:ascii="Times New Roman" w:eastAsia="Times New Roman" w:hAnsi="Times New Roman" w:cs="Times New Roman"/>
                <w:color w:val="333333"/>
              </w:rPr>
              <w:t xml:space="preserve"> Complete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 (MT)</w:t>
            </w:r>
          </w:p>
        </w:tc>
        <w:tc>
          <w:tcPr>
            <w:tcW w:w="699" w:type="pct"/>
            <w:shd w:val="clear" w:color="auto" w:fill="92D050"/>
          </w:tcPr>
          <w:p w:rsidR="00FD2B4D" w:rsidRDefault="00FD2B4D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ID/SME (MM)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FD2B4D" w:rsidRDefault="00FD2B4D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7/7/2017</w:t>
            </w:r>
          </w:p>
        </w:tc>
      </w:tr>
      <w:tr w:rsidR="00535D1D" w:rsidRPr="00B00C6D" w:rsidTr="00467270">
        <w:tc>
          <w:tcPr>
            <w:tcW w:w="634" w:type="pct"/>
            <w:shd w:val="clear" w:color="auto" w:fill="92D050"/>
          </w:tcPr>
          <w:p w:rsidR="00535D1D" w:rsidRPr="007C034F" w:rsidRDefault="00535D1D" w:rsidP="00D266B9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Analysis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535D1D" w:rsidRDefault="00535D1D" w:rsidP="00D266B9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Review Module 1 in Canvas</w:t>
            </w:r>
          </w:p>
        </w:tc>
        <w:tc>
          <w:tcPr>
            <w:tcW w:w="699" w:type="pct"/>
            <w:shd w:val="clear" w:color="auto" w:fill="92D050"/>
          </w:tcPr>
          <w:p w:rsidR="00535D1D" w:rsidRDefault="00535D1D" w:rsidP="00D266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ID/SME/AD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535D1D" w:rsidRPr="00B00C6D" w:rsidRDefault="00CA2856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7/12/2017</w:t>
            </w:r>
          </w:p>
        </w:tc>
      </w:tr>
      <w:tr w:rsidR="00041BDF" w:rsidRPr="00B00C6D" w:rsidTr="00467270">
        <w:tc>
          <w:tcPr>
            <w:tcW w:w="634" w:type="pct"/>
            <w:shd w:val="clear" w:color="auto" w:fill="92D050"/>
          </w:tcPr>
          <w:p w:rsidR="00041BDF" w:rsidRPr="007C034F" w:rsidRDefault="00041BDF" w:rsidP="00D266B9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Development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B00C6D" w:rsidRDefault="00041BDF" w:rsidP="00D266B9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Finalize </w:t>
            </w:r>
            <w:r w:rsidRPr="00287325">
              <w:rPr>
                <w:rFonts w:ascii="Times New Roman" w:eastAsia="Times New Roman" w:hAnsi="Times New Roman" w:cs="Times New Roman"/>
                <w:color w:val="333333"/>
              </w:rPr>
              <w:t>course level/modular level outcomes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 and learning activities</w:t>
            </w:r>
          </w:p>
        </w:tc>
        <w:tc>
          <w:tcPr>
            <w:tcW w:w="699" w:type="pct"/>
            <w:shd w:val="clear" w:color="auto" w:fill="92D050"/>
          </w:tcPr>
          <w:p w:rsidR="00041BDF" w:rsidRDefault="00041BDF" w:rsidP="00D266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SME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E3777D" w:rsidRPr="00B00C6D" w:rsidRDefault="00CA2856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7/12/2017</w:t>
            </w:r>
          </w:p>
        </w:tc>
      </w:tr>
      <w:tr w:rsidR="00041BDF" w:rsidRPr="00B00C6D" w:rsidTr="00467270">
        <w:tc>
          <w:tcPr>
            <w:tcW w:w="634" w:type="pct"/>
            <w:shd w:val="clear" w:color="auto" w:fill="FFFF00"/>
          </w:tcPr>
          <w:p w:rsidR="00041BDF" w:rsidRPr="007C034F" w:rsidRDefault="00041BDF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Development</w:t>
            </w:r>
          </w:p>
        </w:tc>
        <w:tc>
          <w:tcPr>
            <w:tcW w:w="2971" w:type="pct"/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Default="00041BDF" w:rsidP="00B00C6D">
            <w:p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Module </w:t>
            </w:r>
            <w:r w:rsidR="00DB73A7">
              <w:rPr>
                <w:rFonts w:ascii="Times New Roman" w:eastAsia="Times New Roman" w:hAnsi="Times New Roman" w:cs="Times New Roman"/>
                <w:color w:val="333333"/>
              </w:rPr>
              <w:t>2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 - </w:t>
            </w:r>
            <w:r w:rsidR="00467270">
              <w:rPr>
                <w:rFonts w:ascii="Times New Roman" w:eastAsia="Times New Roman" w:hAnsi="Times New Roman" w:cs="Times New Roman"/>
                <w:color w:val="333333"/>
              </w:rPr>
              <w:t>6</w:t>
            </w: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 Review</w:t>
            </w:r>
          </w:p>
          <w:p w:rsidR="00041BDF" w:rsidRDefault="00041BDF" w:rsidP="00552638">
            <w:pPr>
              <w:pStyle w:val="ListParagraph"/>
              <w:numPr>
                <w:ilvl w:val="0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Addressed:</w:t>
            </w:r>
          </w:p>
          <w:p w:rsidR="00041BDF" w:rsidRDefault="00041BDF" w:rsidP="00552638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 xml:space="preserve">Modules headings and content </w:t>
            </w:r>
          </w:p>
          <w:p w:rsidR="00041BDF" w:rsidRDefault="00041BDF" w:rsidP="00552638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Instructor Presence</w:t>
            </w:r>
          </w:p>
          <w:p w:rsidR="00041BDF" w:rsidRDefault="00041BDF" w:rsidP="00552638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Module Structure</w:t>
            </w:r>
          </w:p>
          <w:p w:rsidR="00041BDF" w:rsidRDefault="00041BDF" w:rsidP="00552638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Authentic  Assessments/Learning Experiences</w:t>
            </w:r>
          </w:p>
          <w:p w:rsidR="00041BDF" w:rsidRDefault="00041BDF" w:rsidP="00552638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Synchronous sessions</w:t>
            </w:r>
          </w:p>
          <w:p w:rsidR="00041BDF" w:rsidRDefault="00041BDF" w:rsidP="00283BEF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Use of Discussion in a meaningful ways</w:t>
            </w:r>
          </w:p>
          <w:p w:rsidR="00041BDF" w:rsidRPr="00283BEF" w:rsidRDefault="00041BDF" w:rsidP="00283BEF">
            <w:pPr>
              <w:pStyle w:val="ListParagraph"/>
              <w:numPr>
                <w:ilvl w:val="1"/>
                <w:numId w:val="5"/>
              </w:numPr>
              <w:spacing w:after="15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Use of Video lectures</w:t>
            </w:r>
          </w:p>
        </w:tc>
        <w:tc>
          <w:tcPr>
            <w:tcW w:w="699" w:type="pct"/>
            <w:shd w:val="clear" w:color="auto" w:fill="FFFF00"/>
          </w:tcPr>
          <w:p w:rsidR="00041BDF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ID</w:t>
            </w:r>
          </w:p>
        </w:tc>
        <w:tc>
          <w:tcPr>
            <w:tcW w:w="696" w:type="pct"/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Default="00467270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8/1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B0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1BDF" w:rsidRPr="00613BE8" w:rsidRDefault="00041BDF" w:rsidP="008861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Send finalized Modules </w:t>
            </w:r>
            <w:r w:rsidR="00886140"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00467270"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–</w:t>
            </w: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00467270"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6 </w:t>
            </w: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in Canvas to AD for review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ID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17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A377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041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Potential meeting with ID team, SME, AD to discuss finalized Modules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ID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19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FFFF00"/>
          </w:tcPr>
          <w:p w:rsidR="00041BDF" w:rsidRPr="00613BE8" w:rsidRDefault="00041BDF" w:rsidP="002873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lastRenderedPageBreak/>
              <w:t>Design</w:t>
            </w:r>
          </w:p>
        </w:tc>
        <w:tc>
          <w:tcPr>
            <w:tcW w:w="2971" w:type="pct"/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026B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Develop any interactive learning objects or multimedia displaying embedded engagement</w:t>
            </w:r>
          </w:p>
        </w:tc>
        <w:tc>
          <w:tcPr>
            <w:tcW w:w="699" w:type="pct"/>
            <w:shd w:val="clear" w:color="auto" w:fill="FFFF0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ID</w:t>
            </w:r>
          </w:p>
        </w:tc>
        <w:tc>
          <w:tcPr>
            <w:tcW w:w="696" w:type="pct"/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1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B0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6A51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ternal QA review 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CTL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20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B0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6A515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 xml:space="preserve">Remaining Modules due </w:t>
            </w:r>
            <w:r w:rsidR="00886140" w:rsidRPr="00613BE8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(Modules) 7 - 12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ME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8/20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FFFF00"/>
          </w:tcPr>
          <w:p w:rsidR="00041BDF" w:rsidRPr="00613BE8" w:rsidRDefault="00041BDF" w:rsidP="00A377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041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Syllabus completed</w:t>
            </w:r>
          </w:p>
        </w:tc>
        <w:tc>
          <w:tcPr>
            <w:tcW w:w="699" w:type="pct"/>
            <w:shd w:val="clear" w:color="auto" w:fill="FFFF0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ID/SME</w:t>
            </w:r>
          </w:p>
        </w:tc>
        <w:tc>
          <w:tcPr>
            <w:tcW w:w="696" w:type="pct"/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15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A377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A377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Final QA review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CTL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25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A3773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Design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041BDF" w:rsidP="00041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Review completed course with ID team, SME, and AD 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ID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613BE8" w:rsidRDefault="00613BE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/27/2017</w:t>
            </w:r>
          </w:p>
        </w:tc>
      </w:tr>
      <w:tr w:rsidR="00041BDF" w:rsidRPr="00B00C6D" w:rsidTr="00613BE8">
        <w:tc>
          <w:tcPr>
            <w:tcW w:w="634" w:type="pct"/>
            <w:shd w:val="clear" w:color="auto" w:fill="92D050"/>
          </w:tcPr>
          <w:p w:rsidR="00041BDF" w:rsidRPr="00613BE8" w:rsidRDefault="00041BDF" w:rsidP="00B0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</w:rPr>
              <w:t>Implement</w:t>
            </w:r>
          </w:p>
        </w:tc>
        <w:tc>
          <w:tcPr>
            <w:tcW w:w="2971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1BDF" w:rsidRPr="00613BE8" w:rsidRDefault="00041BDF" w:rsidP="006A51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Term initiates</w:t>
            </w:r>
          </w:p>
        </w:tc>
        <w:tc>
          <w:tcPr>
            <w:tcW w:w="699" w:type="pct"/>
            <w:shd w:val="clear" w:color="auto" w:fill="92D050"/>
          </w:tcPr>
          <w:p w:rsidR="00041BDF" w:rsidRPr="00613BE8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Faculty</w:t>
            </w:r>
          </w:p>
        </w:tc>
        <w:tc>
          <w:tcPr>
            <w:tcW w:w="696" w:type="pct"/>
            <w:shd w:val="clear" w:color="auto" w:fill="92D050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041BDF" w:rsidRPr="00613BE8" w:rsidRDefault="00E61018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613BE8">
              <w:rPr>
                <w:rFonts w:ascii="Times New Roman" w:eastAsia="Times New Roman" w:hAnsi="Times New Roman" w:cs="Times New Roman"/>
                <w:color w:val="000000" w:themeColor="text1"/>
              </w:rPr>
              <w:t>Minus 7 = 9/3 – 12/18</w:t>
            </w:r>
          </w:p>
        </w:tc>
      </w:tr>
      <w:tr w:rsidR="00041BDF" w:rsidRPr="00B00C6D" w:rsidTr="00041BDF">
        <w:tc>
          <w:tcPr>
            <w:tcW w:w="634" w:type="pct"/>
            <w:shd w:val="clear" w:color="auto" w:fill="auto"/>
          </w:tcPr>
          <w:p w:rsidR="00041BDF" w:rsidRPr="007C034F" w:rsidRDefault="00041BDF" w:rsidP="00B0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333333"/>
              </w:rPr>
            </w:pPr>
            <w:r w:rsidRPr="007C034F">
              <w:rPr>
                <w:rFonts w:ascii="Times New Roman" w:eastAsia="Times New Roman" w:hAnsi="Times New Roman" w:cs="Times New Roman"/>
                <w:b/>
                <w:i/>
                <w:color w:val="333333"/>
              </w:rPr>
              <w:t>Evaluate</w:t>
            </w:r>
          </w:p>
        </w:tc>
        <w:tc>
          <w:tcPr>
            <w:tcW w:w="2971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Pr="00B00C6D" w:rsidRDefault="00041BDF" w:rsidP="006A51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Term concludes</w:t>
            </w:r>
          </w:p>
        </w:tc>
        <w:tc>
          <w:tcPr>
            <w:tcW w:w="699" w:type="pct"/>
            <w:shd w:val="clear" w:color="auto" w:fill="auto"/>
          </w:tcPr>
          <w:p w:rsidR="00041BDF" w:rsidRDefault="00041BDF" w:rsidP="00B55E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  <w:r>
              <w:rPr>
                <w:rFonts w:ascii="Times New Roman" w:eastAsia="Times New Roman" w:hAnsi="Times New Roman" w:cs="Times New Roman"/>
                <w:color w:val="333333"/>
              </w:rPr>
              <w:t>Faculty</w:t>
            </w:r>
          </w:p>
        </w:tc>
        <w:tc>
          <w:tcPr>
            <w:tcW w:w="696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041BDF" w:rsidRDefault="00041BDF" w:rsidP="00FF3C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</w:rPr>
            </w:pPr>
          </w:p>
        </w:tc>
      </w:tr>
    </w:tbl>
    <w:p w:rsidR="00784972" w:rsidRDefault="00784972"/>
    <w:p w:rsidR="00EA01DD" w:rsidRDefault="00EA01DD" w:rsidP="00DB73A7"/>
    <w:sectPr w:rsidR="00EA01DD" w:rsidSect="006A5152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1E3C19"/>
    <w:multiLevelType w:val="hybridMultilevel"/>
    <w:tmpl w:val="3140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062E1"/>
    <w:multiLevelType w:val="multilevel"/>
    <w:tmpl w:val="176E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1E5E74"/>
    <w:multiLevelType w:val="multilevel"/>
    <w:tmpl w:val="94FCF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517B2A"/>
    <w:multiLevelType w:val="multilevel"/>
    <w:tmpl w:val="85A0D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DF2657"/>
    <w:multiLevelType w:val="multilevel"/>
    <w:tmpl w:val="2F007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NrQ0NDE0MTYyMrFQ0lEKTi0uzszPAykwrAUAmdLEqiwAAAA="/>
  </w:docVars>
  <w:rsids>
    <w:rsidRoot w:val="00B00C6D"/>
    <w:rsid w:val="00026B74"/>
    <w:rsid w:val="00041BDF"/>
    <w:rsid w:val="00060456"/>
    <w:rsid w:val="00186167"/>
    <w:rsid w:val="002031FE"/>
    <w:rsid w:val="0025421C"/>
    <w:rsid w:val="00256083"/>
    <w:rsid w:val="00283BEF"/>
    <w:rsid w:val="00287325"/>
    <w:rsid w:val="002977A0"/>
    <w:rsid w:val="002E1A68"/>
    <w:rsid w:val="00325BBF"/>
    <w:rsid w:val="00381F22"/>
    <w:rsid w:val="003E4731"/>
    <w:rsid w:val="00467270"/>
    <w:rsid w:val="00487DCE"/>
    <w:rsid w:val="005244D4"/>
    <w:rsid w:val="00535D1D"/>
    <w:rsid w:val="00552638"/>
    <w:rsid w:val="00575DA9"/>
    <w:rsid w:val="005779C7"/>
    <w:rsid w:val="00613BE8"/>
    <w:rsid w:val="00635A5F"/>
    <w:rsid w:val="006459E5"/>
    <w:rsid w:val="006A5152"/>
    <w:rsid w:val="007146E4"/>
    <w:rsid w:val="007206C4"/>
    <w:rsid w:val="00724717"/>
    <w:rsid w:val="00731308"/>
    <w:rsid w:val="0073535A"/>
    <w:rsid w:val="007772B1"/>
    <w:rsid w:val="007848C1"/>
    <w:rsid w:val="00784972"/>
    <w:rsid w:val="007A042F"/>
    <w:rsid w:val="007C034F"/>
    <w:rsid w:val="008065A3"/>
    <w:rsid w:val="0081143E"/>
    <w:rsid w:val="00817EE2"/>
    <w:rsid w:val="008560A1"/>
    <w:rsid w:val="00886140"/>
    <w:rsid w:val="008B1487"/>
    <w:rsid w:val="00971606"/>
    <w:rsid w:val="009970F3"/>
    <w:rsid w:val="009D747D"/>
    <w:rsid w:val="009F49E5"/>
    <w:rsid w:val="00A37735"/>
    <w:rsid w:val="00B00C6D"/>
    <w:rsid w:val="00B55E75"/>
    <w:rsid w:val="00BE23D0"/>
    <w:rsid w:val="00BE23DB"/>
    <w:rsid w:val="00C00442"/>
    <w:rsid w:val="00C7147A"/>
    <w:rsid w:val="00CA2856"/>
    <w:rsid w:val="00D238E3"/>
    <w:rsid w:val="00DB73A7"/>
    <w:rsid w:val="00DF498A"/>
    <w:rsid w:val="00E20B34"/>
    <w:rsid w:val="00E3777D"/>
    <w:rsid w:val="00E61018"/>
    <w:rsid w:val="00EA01DD"/>
    <w:rsid w:val="00EF12B1"/>
    <w:rsid w:val="00FD2B4D"/>
    <w:rsid w:val="00FD783D"/>
    <w:rsid w:val="00FF3C22"/>
    <w:rsid w:val="00FF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F0392"/>
  <w15:docId w15:val="{7D9337E4-0F46-4E70-8974-E86433408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6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onda Smith</dc:creator>
  <cp:lastModifiedBy>Keyonda Smith</cp:lastModifiedBy>
  <cp:revision>4</cp:revision>
  <cp:lastPrinted>2017-05-04T17:46:00Z</cp:lastPrinted>
  <dcterms:created xsi:type="dcterms:W3CDTF">2018-04-03T12:28:00Z</dcterms:created>
  <dcterms:modified xsi:type="dcterms:W3CDTF">2018-04-03T12:36:00Z</dcterms:modified>
</cp:coreProperties>
</file>